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E0852" w14:textId="7A999039" w:rsidR="00C61B5B" w:rsidRDefault="00C61B5B" w:rsidP="00C61B5B">
      <w:pPr>
        <w:pStyle w:val="ac"/>
        <w:tabs>
          <w:tab w:val="right" w:pos="9781"/>
        </w:tabs>
        <w:rPr>
          <w:rFonts w:cs="Arial"/>
          <w:b w:val="0"/>
          <w:sz w:val="22"/>
        </w:rPr>
      </w:pPr>
      <w:r w:rsidRPr="00DA53A0">
        <w:rPr>
          <w:rFonts w:cs="Arial"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sz w:val="22"/>
          <w:szCs w:val="22"/>
        </w:rPr>
        <w:t xml:space="preserve">TSG </w:t>
      </w:r>
      <w:r>
        <w:rPr>
          <w:rFonts w:cs="Arial"/>
          <w:sz w:val="22"/>
          <w:szCs w:val="22"/>
        </w:rPr>
        <w:t>SA</w:t>
      </w:r>
      <w:r w:rsidRPr="00DA53A0">
        <w:rPr>
          <w:rFonts w:cs="Arial"/>
          <w:sz w:val="22"/>
          <w:szCs w:val="22"/>
        </w:rPr>
        <w:t xml:space="preserve"> WG</w:t>
      </w:r>
      <w:bookmarkEnd w:id="0"/>
      <w:bookmarkEnd w:id="1"/>
      <w:bookmarkEnd w:id="2"/>
      <w:r>
        <w:rPr>
          <w:rFonts w:cs="Arial"/>
          <w:sz w:val="22"/>
          <w:szCs w:val="22"/>
        </w:rPr>
        <w:t xml:space="preserve">4 </w:t>
      </w:r>
      <w:r w:rsidRPr="00DA53A0">
        <w:rPr>
          <w:rFonts w:cs="Arial"/>
          <w:sz w:val="22"/>
          <w:szCs w:val="22"/>
        </w:rPr>
        <w:t xml:space="preserve">Meeting </w:t>
      </w:r>
      <w:r>
        <w:rPr>
          <w:rFonts w:cs="Arial"/>
          <w:sz w:val="22"/>
          <w:szCs w:val="22"/>
        </w:rPr>
        <w:t>#121</w:t>
      </w:r>
      <w:r w:rsidRPr="00DA53A0">
        <w:rPr>
          <w:rFonts w:cs="Arial"/>
          <w:sz w:val="22"/>
          <w:szCs w:val="22"/>
        </w:rPr>
        <w:tab/>
      </w:r>
      <w:proofErr w:type="spellStart"/>
      <w:r w:rsidRPr="00037088">
        <w:rPr>
          <w:rFonts w:cs="Arial"/>
          <w:sz w:val="22"/>
          <w:szCs w:val="22"/>
        </w:rPr>
        <w:t>TDoc</w:t>
      </w:r>
      <w:proofErr w:type="spellEnd"/>
      <w:r w:rsidRPr="00037088">
        <w:rPr>
          <w:rFonts w:cs="Arial"/>
          <w:sz w:val="22"/>
          <w:szCs w:val="22"/>
        </w:rPr>
        <w:t xml:space="preserve"> S4</w:t>
      </w:r>
      <w:r>
        <w:rPr>
          <w:rFonts w:cs="Arial"/>
          <w:sz w:val="22"/>
          <w:szCs w:val="22"/>
        </w:rPr>
        <w:t>-22</w:t>
      </w:r>
      <w:r w:rsidR="00031E99">
        <w:rPr>
          <w:rFonts w:cs="Arial"/>
          <w:sz w:val="22"/>
          <w:szCs w:val="22"/>
        </w:rPr>
        <w:t>1493</w:t>
      </w:r>
    </w:p>
    <w:p w14:paraId="2B7220FC" w14:textId="77777777" w:rsidR="00C61B5B" w:rsidRPr="00771251" w:rsidRDefault="00C61B5B" w:rsidP="00C61B5B">
      <w:pPr>
        <w:pStyle w:val="ac"/>
        <w:tabs>
          <w:tab w:val="right" w:pos="9781"/>
        </w:tabs>
        <w:rPr>
          <w:b w:val="0"/>
          <w:bCs/>
          <w:sz w:val="22"/>
          <w:szCs w:val="22"/>
        </w:rPr>
      </w:pPr>
      <w:r>
        <w:rPr>
          <w:sz w:val="22"/>
          <w:szCs w:val="22"/>
        </w:rPr>
        <w:t>E-Meeting, 14</w:t>
      </w:r>
      <w:r w:rsidRPr="001C2B15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– 18</w:t>
      </w:r>
      <w:r w:rsidRPr="001C2B15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November 2022</w:t>
      </w:r>
      <w:r>
        <w:rPr>
          <w:sz w:val="22"/>
          <w:szCs w:val="22"/>
        </w:rPr>
        <w:tab/>
      </w:r>
    </w:p>
    <w:p w14:paraId="54682C4D" w14:textId="77777777" w:rsidR="00C61B5B" w:rsidRPr="00771251" w:rsidRDefault="00C61B5B" w:rsidP="00C61B5B">
      <w:pPr>
        <w:rPr>
          <w:rFonts w:ascii="Arial" w:hAnsi="Arial" w:cs="Arial"/>
        </w:rPr>
      </w:pPr>
    </w:p>
    <w:p w14:paraId="3B786E20" w14:textId="5663EF6D" w:rsidR="00C61B5B" w:rsidRPr="004E3939" w:rsidRDefault="00C61B5B" w:rsidP="00C61B5B">
      <w:pPr>
        <w:spacing w:after="60"/>
        <w:ind w:left="1987" w:hanging="1987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>
        <w:rPr>
          <w:rFonts w:ascii="Arial" w:hAnsi="Arial" w:cs="Arial"/>
          <w:b/>
          <w:sz w:val="22"/>
          <w:szCs w:val="22"/>
        </w:rPr>
        <w:t xml:space="preserve">on </w:t>
      </w:r>
      <w:r w:rsidR="00031E99">
        <w:rPr>
          <w:rFonts w:ascii="Arial" w:hAnsi="Arial" w:cs="Arial"/>
          <w:b/>
          <w:sz w:val="22"/>
          <w:szCs w:val="22"/>
        </w:rPr>
        <w:t xml:space="preserve">Rel-18 enhancement of NR </w:t>
      </w:r>
      <w:proofErr w:type="spellStart"/>
      <w:r w:rsidR="00031E99">
        <w:rPr>
          <w:rFonts w:ascii="Arial" w:hAnsi="Arial" w:cs="Arial"/>
          <w:b/>
          <w:sz w:val="22"/>
          <w:szCs w:val="22"/>
        </w:rPr>
        <w:t>QoE</w:t>
      </w:r>
      <w:proofErr w:type="spellEnd"/>
    </w:p>
    <w:p w14:paraId="16258789" w14:textId="67EF1E0B" w:rsidR="00C61B5B" w:rsidRPr="00B97703" w:rsidRDefault="00C61B5B" w:rsidP="00C61B5B">
      <w:pPr>
        <w:spacing w:after="60"/>
        <w:ind w:left="1987" w:hanging="1987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S</w:t>
      </w:r>
      <w:r w:rsidR="0042488E">
        <w:rPr>
          <w:rFonts w:ascii="Arial" w:hAnsi="Arial" w:cs="Arial"/>
          <w:b/>
          <w:bCs/>
          <w:sz w:val="22"/>
          <w:szCs w:val="22"/>
        </w:rPr>
        <w:t>4</w:t>
      </w:r>
      <w:r>
        <w:rPr>
          <w:rFonts w:ascii="Arial" w:hAnsi="Arial" w:cs="Arial"/>
          <w:b/>
          <w:bCs/>
          <w:sz w:val="22"/>
          <w:szCs w:val="22"/>
        </w:rPr>
        <w:t>-22</w:t>
      </w:r>
      <w:r w:rsidR="0042488E">
        <w:rPr>
          <w:rFonts w:ascii="Arial" w:hAnsi="Arial" w:cs="Arial"/>
          <w:b/>
          <w:bCs/>
          <w:sz w:val="22"/>
          <w:szCs w:val="22"/>
        </w:rPr>
        <w:t>1232</w:t>
      </w:r>
      <w:r>
        <w:rPr>
          <w:rFonts w:ascii="Arial" w:hAnsi="Arial" w:cs="Arial"/>
          <w:b/>
          <w:bCs/>
          <w:sz w:val="22"/>
          <w:szCs w:val="22"/>
        </w:rPr>
        <w:t xml:space="preserve"> | </w:t>
      </w:r>
      <w:r w:rsidR="0042488E">
        <w:rPr>
          <w:rFonts w:ascii="Arial" w:hAnsi="Arial" w:cs="Arial"/>
          <w:b/>
          <w:bCs/>
          <w:sz w:val="22"/>
          <w:szCs w:val="22"/>
        </w:rPr>
        <w:t>R3</w:t>
      </w:r>
      <w:r>
        <w:rPr>
          <w:rFonts w:ascii="Arial" w:hAnsi="Arial" w:cs="Arial"/>
          <w:b/>
          <w:bCs/>
          <w:sz w:val="22"/>
          <w:szCs w:val="22"/>
        </w:rPr>
        <w:t>-22</w:t>
      </w:r>
      <w:r w:rsidR="0042488E">
        <w:rPr>
          <w:rFonts w:ascii="Arial" w:hAnsi="Arial" w:cs="Arial"/>
          <w:b/>
          <w:bCs/>
          <w:sz w:val="22"/>
          <w:szCs w:val="22"/>
        </w:rPr>
        <w:t>5227</w:t>
      </w:r>
    </w:p>
    <w:p w14:paraId="38CD584E" w14:textId="77777777" w:rsidR="00C61B5B" w:rsidRPr="004E3939" w:rsidRDefault="00C61B5B" w:rsidP="00C61B5B">
      <w:pPr>
        <w:spacing w:after="60"/>
        <w:ind w:left="1987" w:hanging="1987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8</w:t>
      </w:r>
    </w:p>
    <w:bookmarkEnd w:id="5"/>
    <w:bookmarkEnd w:id="6"/>
    <w:bookmarkEnd w:id="7"/>
    <w:p w14:paraId="38C17164" w14:textId="08B93BB1" w:rsidR="00C61B5B" w:rsidRPr="00B97703" w:rsidRDefault="00C61B5B" w:rsidP="00C61B5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NR_QoE</w:t>
      </w:r>
      <w:proofErr w:type="spellEnd"/>
      <w:r>
        <w:rPr>
          <w:rFonts w:ascii="Arial" w:hAnsi="Arial" w:cs="Arial"/>
          <w:b/>
          <w:bCs/>
          <w:sz w:val="22"/>
          <w:szCs w:val="22"/>
        </w:rPr>
        <w:t>-Core</w:t>
      </w:r>
    </w:p>
    <w:p w14:paraId="7027E6FC" w14:textId="77777777" w:rsidR="00C61B5B" w:rsidRPr="00467698" w:rsidRDefault="00C61B5B" w:rsidP="00C61B5B">
      <w:pPr>
        <w:spacing w:after="0"/>
        <w:ind w:left="1985" w:hanging="1985"/>
        <w:rPr>
          <w:rFonts w:ascii="Arial" w:hAnsi="Arial" w:cs="Arial"/>
          <w:bCs/>
        </w:rPr>
      </w:pPr>
    </w:p>
    <w:p w14:paraId="45D553B3" w14:textId="77777777" w:rsidR="00C61B5B" w:rsidRPr="004E3939" w:rsidRDefault="00C61B5B" w:rsidP="00C61B5B">
      <w:pPr>
        <w:spacing w:after="60"/>
        <w:ind w:left="1987" w:hanging="1987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8" w:name="OLE_LINK12"/>
      <w:bookmarkStart w:id="9" w:name="OLE_LINK13"/>
      <w:bookmarkStart w:id="10" w:name="OLE_LINK14"/>
      <w:r>
        <w:rPr>
          <w:rFonts w:ascii="Arial" w:hAnsi="Arial" w:cs="Arial"/>
          <w:b/>
          <w:sz w:val="22"/>
          <w:szCs w:val="22"/>
        </w:rPr>
        <w:t>3GPP SA4</w:t>
      </w:r>
      <w:bookmarkEnd w:id="8"/>
      <w:bookmarkEnd w:id="9"/>
      <w:bookmarkEnd w:id="10"/>
    </w:p>
    <w:p w14:paraId="23F8C123" w14:textId="2C139E18" w:rsidR="00C61B5B" w:rsidRDefault="00C61B5B" w:rsidP="00C61B5B">
      <w:pPr>
        <w:spacing w:after="60"/>
        <w:ind w:left="1987" w:hanging="1987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1" w:name="OLE_LINK42"/>
      <w:bookmarkStart w:id="12" w:name="OLE_LINK43"/>
      <w:bookmarkStart w:id="13" w:name="OLE_LINK44"/>
      <w:r>
        <w:rPr>
          <w:rFonts w:ascii="Arial" w:hAnsi="Arial" w:cs="Arial"/>
          <w:b/>
          <w:bCs/>
          <w:sz w:val="22"/>
          <w:szCs w:val="22"/>
        </w:rPr>
        <w:t xml:space="preserve">3GPP </w:t>
      </w:r>
      <w:r w:rsidR="0042488E">
        <w:rPr>
          <w:rFonts w:ascii="Arial" w:hAnsi="Arial" w:cs="Arial"/>
          <w:b/>
          <w:bCs/>
          <w:sz w:val="22"/>
          <w:szCs w:val="22"/>
        </w:rPr>
        <w:t>RAN3</w:t>
      </w:r>
    </w:p>
    <w:p w14:paraId="19161DA8" w14:textId="07A4C8FA" w:rsidR="00C61B5B" w:rsidRPr="004E3939" w:rsidRDefault="00C61B5B" w:rsidP="00C61B5B">
      <w:pPr>
        <w:spacing w:after="60"/>
        <w:ind w:left="1987" w:hanging="198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bookmarkEnd w:id="11"/>
      <w:bookmarkEnd w:id="12"/>
      <w:bookmarkEnd w:id="13"/>
      <w:r>
        <w:rPr>
          <w:rFonts w:ascii="Arial" w:hAnsi="Arial" w:cs="Arial"/>
          <w:b/>
          <w:sz w:val="22"/>
          <w:szCs w:val="22"/>
        </w:rPr>
        <w:t>3GPP SA5</w:t>
      </w:r>
    </w:p>
    <w:p w14:paraId="007C6384" w14:textId="77777777" w:rsidR="00C61B5B" w:rsidRDefault="00C61B5B" w:rsidP="00C61B5B">
      <w:pPr>
        <w:spacing w:after="60"/>
        <w:ind w:left="1985" w:hanging="1985"/>
        <w:rPr>
          <w:rFonts w:ascii="Arial" w:hAnsi="Arial" w:cs="Arial"/>
          <w:bCs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bCs/>
          <w:sz w:val="22"/>
          <w:szCs w:val="22"/>
        </w:rPr>
        <w:tab/>
      </w:r>
      <w:bookmarkEnd w:id="14"/>
      <w:bookmarkEnd w:id="15"/>
    </w:p>
    <w:p w14:paraId="3F027C3F" w14:textId="223FBB07" w:rsidR="00C61B5B" w:rsidRDefault="00C61B5B" w:rsidP="00C61B5B">
      <w:pPr>
        <w:spacing w:after="60"/>
        <w:ind w:left="1987" w:hanging="1987"/>
        <w:rPr>
          <w:rFonts w:ascii="Arial" w:hAnsi="Arial" w:cs="Arial"/>
          <w:b/>
          <w:bCs/>
          <w:sz w:val="22"/>
          <w:szCs w:val="22"/>
        </w:rPr>
      </w:pPr>
      <w:bookmarkStart w:id="16" w:name="_Hlk109549852"/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2488E">
        <w:rPr>
          <w:rFonts w:ascii="Arial" w:hAnsi="Arial" w:cs="Arial"/>
          <w:b/>
          <w:bCs/>
          <w:sz w:val="22"/>
          <w:szCs w:val="22"/>
        </w:rPr>
        <w:t>Qi Pan</w:t>
      </w:r>
    </w:p>
    <w:p w14:paraId="5D6546B1" w14:textId="3971EBF1" w:rsidR="00C61B5B" w:rsidRDefault="00C61B5B" w:rsidP="00C61B5B">
      <w:pPr>
        <w:spacing w:after="60"/>
        <w:ind w:left="1987" w:hanging="198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42488E">
        <w:rPr>
          <w:rFonts w:ascii="Arial" w:hAnsi="Arial" w:cs="Arial"/>
          <w:b/>
          <w:bCs/>
          <w:sz w:val="22"/>
          <w:szCs w:val="22"/>
        </w:rPr>
        <w:t>panqi8</w:t>
      </w:r>
      <w:r>
        <w:rPr>
          <w:rFonts w:ascii="Arial" w:hAnsi="Arial" w:cs="Arial"/>
          <w:b/>
          <w:bCs/>
          <w:sz w:val="22"/>
          <w:szCs w:val="22"/>
        </w:rPr>
        <w:t xml:space="preserve"> at </w:t>
      </w:r>
      <w:proofErr w:type="spellStart"/>
      <w:r w:rsidR="0042488E">
        <w:rPr>
          <w:rFonts w:ascii="Arial" w:hAnsi="Arial" w:cs="Arial"/>
          <w:b/>
          <w:bCs/>
          <w:sz w:val="22"/>
          <w:szCs w:val="22"/>
        </w:rPr>
        <w:t>huawei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dot c</w:t>
      </w:r>
      <w:r w:rsidR="0042488E">
        <w:rPr>
          <w:rFonts w:ascii="Arial" w:hAnsi="Arial" w:cs="Arial"/>
          <w:b/>
          <w:bCs/>
          <w:sz w:val="22"/>
          <w:szCs w:val="22"/>
        </w:rPr>
        <w:t>om</w:t>
      </w:r>
    </w:p>
    <w:bookmarkEnd w:id="16"/>
    <w:p w14:paraId="1155D663" w14:textId="77777777" w:rsidR="00C61B5B" w:rsidRPr="00467698" w:rsidRDefault="00C61B5B" w:rsidP="00C61B5B">
      <w:pPr>
        <w:spacing w:after="0"/>
        <w:ind w:left="1987" w:hanging="1987"/>
        <w:rPr>
          <w:rFonts w:ascii="Arial" w:hAnsi="Arial" w:cs="Arial"/>
          <w:bCs/>
        </w:rPr>
      </w:pPr>
    </w:p>
    <w:p w14:paraId="250E3E87" w14:textId="77777777" w:rsidR="00C61B5B" w:rsidRPr="00383545" w:rsidRDefault="00C61B5B" w:rsidP="00C61B5B">
      <w:pPr>
        <w:spacing w:after="60"/>
        <w:ind w:left="1987" w:hanging="1987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3"/>
            <w:rFonts w:cs="Arial"/>
            <w:sz w:val="22"/>
            <w:szCs w:val="22"/>
          </w:rPr>
          <w:t>mailto:3GPPLiaison@etsi.org</w:t>
        </w:r>
      </w:hyperlink>
    </w:p>
    <w:p w14:paraId="2E817B1D" w14:textId="77777777" w:rsidR="00C61B5B" w:rsidRDefault="00C61B5B" w:rsidP="00C61B5B">
      <w:pPr>
        <w:spacing w:after="0"/>
        <w:ind w:left="1987" w:hanging="1987"/>
        <w:rPr>
          <w:rFonts w:ascii="Arial" w:hAnsi="Arial" w:cs="Arial"/>
          <w:b/>
        </w:rPr>
      </w:pPr>
    </w:p>
    <w:p w14:paraId="385CD89C" w14:textId="69B5255E" w:rsidR="00C61B5B" w:rsidRDefault="00C61B5B" w:rsidP="00C61B5B">
      <w:pPr>
        <w:spacing w:after="60"/>
        <w:ind w:left="1987" w:hanging="1987"/>
        <w:rPr>
          <w:rFonts w:ascii="Arial" w:hAnsi="Arial" w:cs="Arial"/>
          <w:bCs/>
        </w:rPr>
      </w:pPr>
      <w:r w:rsidRPr="00E02ADD"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42488E">
        <w:rPr>
          <w:rFonts w:ascii="Arial" w:hAnsi="Arial" w:cs="Arial"/>
          <w:bCs/>
        </w:rPr>
        <w:t>S4-22XXXX</w:t>
      </w:r>
      <w:r w:rsidR="00DF66CB">
        <w:rPr>
          <w:rFonts w:ascii="Arial" w:hAnsi="Arial" w:cs="Arial"/>
          <w:bCs/>
        </w:rPr>
        <w:t xml:space="preserve"> (TS 26.247)</w:t>
      </w:r>
      <w:r w:rsidR="0042488E">
        <w:rPr>
          <w:rFonts w:ascii="Arial" w:hAnsi="Arial" w:cs="Arial"/>
          <w:bCs/>
        </w:rPr>
        <w:t>, S4-22XXXX</w:t>
      </w:r>
      <w:r w:rsidR="00DF66CB">
        <w:rPr>
          <w:rFonts w:ascii="Arial" w:hAnsi="Arial" w:cs="Arial"/>
          <w:bCs/>
        </w:rPr>
        <w:t xml:space="preserve"> (TS 26.</w:t>
      </w:r>
      <w:r w:rsidR="00C02385">
        <w:rPr>
          <w:rFonts w:ascii="Arial" w:hAnsi="Arial" w:cs="Arial"/>
          <w:bCs/>
        </w:rPr>
        <w:t>501</w:t>
      </w:r>
      <w:bookmarkStart w:id="17" w:name="_GoBack"/>
      <w:bookmarkEnd w:id="17"/>
      <w:r w:rsidR="00DF66CB">
        <w:rPr>
          <w:rFonts w:ascii="Arial" w:hAnsi="Arial" w:cs="Arial"/>
          <w:bCs/>
        </w:rPr>
        <w:t>)</w:t>
      </w:r>
      <w:r w:rsidR="0042488E">
        <w:rPr>
          <w:rFonts w:ascii="Arial" w:hAnsi="Arial" w:cs="Arial"/>
          <w:bCs/>
        </w:rPr>
        <w:t>, S4-22XXXX</w:t>
      </w:r>
      <w:r w:rsidR="00DF66CB">
        <w:rPr>
          <w:rFonts w:ascii="Arial" w:hAnsi="Arial" w:cs="Arial"/>
          <w:bCs/>
        </w:rPr>
        <w:t xml:space="preserve"> (TS 26.114)</w:t>
      </w:r>
    </w:p>
    <w:p w14:paraId="5CEEA0AD" w14:textId="77777777" w:rsidR="00C61B5B" w:rsidRDefault="00C61B5B" w:rsidP="00C61B5B">
      <w:pPr>
        <w:pStyle w:val="1"/>
      </w:pPr>
      <w:bookmarkStart w:id="18" w:name="_Hlk109550030"/>
      <w:r>
        <w:t>1</w:t>
      </w:r>
      <w:r>
        <w:tab/>
        <w:t>Overall description</w:t>
      </w:r>
    </w:p>
    <w:p w14:paraId="1734B86B" w14:textId="77777777" w:rsidR="00C61B5B" w:rsidRDefault="00C61B5B" w:rsidP="00C61B5B">
      <w:bookmarkStart w:id="19" w:name="_Hlk109550148"/>
      <w:bookmarkEnd w:id="18"/>
      <w:r>
        <w:t xml:space="preserve">SA4 thanks RAN3 for their LS R3-225227 on Rel-18 enhancement of NR </w:t>
      </w:r>
      <w:proofErr w:type="spellStart"/>
      <w:r>
        <w:t>QoE</w:t>
      </w:r>
      <w:proofErr w:type="spellEnd"/>
      <w:r>
        <w:t>.</w:t>
      </w:r>
    </w:p>
    <w:p w14:paraId="0CF7CCCD" w14:textId="573D567D" w:rsidR="00C61B5B" w:rsidRPr="00651C3C" w:rsidRDefault="00C61B5B" w:rsidP="00C61B5B">
      <w:pPr>
        <w:rPr>
          <w:rFonts w:eastAsiaTheme="minorEastAsia"/>
          <w:lang w:val="en-US" w:eastAsia="zh-CN"/>
        </w:rPr>
      </w:pPr>
      <w:r>
        <w:t xml:space="preserve">SA4 has agreed to </w:t>
      </w:r>
      <w:r w:rsidR="00031E99" w:rsidRPr="00031E99">
        <w:t xml:space="preserve">introduce slice scope information in the </w:t>
      </w:r>
      <w:proofErr w:type="spellStart"/>
      <w:r w:rsidR="00031E99" w:rsidRPr="00031E99">
        <w:t>QoE</w:t>
      </w:r>
      <w:proofErr w:type="spellEnd"/>
      <w:r w:rsidR="00031E99" w:rsidRPr="00031E99">
        <w:t xml:space="preserve"> configuration container</w:t>
      </w:r>
      <w:r w:rsidR="005955C1">
        <w:t xml:space="preserve"> and </w:t>
      </w:r>
      <w:r>
        <w:t>implemented the CRs</w:t>
      </w:r>
      <w:r w:rsidR="005955C1">
        <w:t xml:space="preserve"> for TS 26.247, TS 26.501 and TS 26.114</w:t>
      </w:r>
      <w:r>
        <w:t xml:space="preserve"> as attached.</w:t>
      </w:r>
      <w:r w:rsidR="0042488E">
        <w:t xml:space="preserve"> </w:t>
      </w:r>
    </w:p>
    <w:p w14:paraId="19789763" w14:textId="77777777" w:rsidR="00C61B5B" w:rsidRDefault="00C61B5B" w:rsidP="00C61B5B">
      <w:pPr>
        <w:pStyle w:val="1"/>
      </w:pPr>
      <w:r>
        <w:t>2</w:t>
      </w:r>
      <w:r>
        <w:tab/>
        <w:t>Actions</w:t>
      </w:r>
    </w:p>
    <w:p w14:paraId="42546C4F" w14:textId="162AC245" w:rsidR="00C61B5B" w:rsidRDefault="00C61B5B" w:rsidP="00C61B5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42488E">
        <w:rPr>
          <w:rFonts w:ascii="Arial" w:hAnsi="Arial" w:cs="Arial"/>
          <w:b/>
        </w:rPr>
        <w:t>RAN3</w:t>
      </w:r>
    </w:p>
    <w:p w14:paraId="3BCBE725" w14:textId="414008EB" w:rsidR="00C61B5B" w:rsidRDefault="00C61B5B" w:rsidP="00C61B5B">
      <w:pPr>
        <w:ind w:left="994" w:hanging="994"/>
      </w:pPr>
      <w:r>
        <w:rPr>
          <w:rFonts w:ascii="Arial" w:hAnsi="Arial" w:cs="Arial"/>
          <w:b/>
        </w:rPr>
        <w:t>ACTION:</w:t>
      </w:r>
      <w:r w:rsidRPr="00BC2688">
        <w:t xml:space="preserve"> </w:t>
      </w:r>
      <w:r w:rsidRPr="00BC2688">
        <w:tab/>
      </w:r>
      <w:r w:rsidRPr="009D2F59">
        <w:t>SA4 kindly ask</w:t>
      </w:r>
      <w:r>
        <w:t xml:space="preserve">s </w:t>
      </w:r>
      <w:r w:rsidR="0042488E">
        <w:t>RAN3</w:t>
      </w:r>
      <w:r>
        <w:t xml:space="preserve"> to take the above information into account</w:t>
      </w:r>
      <w:r w:rsidR="0042488E">
        <w:t xml:space="preserve"> and provide feedback if any</w:t>
      </w:r>
      <w:r>
        <w:t>.</w:t>
      </w:r>
    </w:p>
    <w:p w14:paraId="186F451E" w14:textId="77777777" w:rsidR="00C61B5B" w:rsidRDefault="00C61B5B" w:rsidP="00C61B5B">
      <w:pPr>
        <w:pStyle w:val="1"/>
        <w:ind w:left="0" w:firstLine="0"/>
      </w:pPr>
      <w:r w:rsidRPr="000F6242">
        <w:t>3</w:t>
      </w:r>
      <w:r>
        <w:tab/>
      </w:r>
      <w:r w:rsidRPr="000F6242">
        <w:t>Date</w:t>
      </w:r>
      <w:r>
        <w:t>s</w:t>
      </w:r>
      <w:r w:rsidRPr="000F6242">
        <w:t xml:space="preserve"> of next </w:t>
      </w:r>
      <w:r w:rsidRPr="000F6242">
        <w:rPr>
          <w:rFonts w:cs="Arial"/>
          <w:bCs/>
        </w:rPr>
        <w:t xml:space="preserve">TSG </w:t>
      </w:r>
      <w:r>
        <w:rPr>
          <w:rFonts w:cs="Arial"/>
        </w:rPr>
        <w:t>SA</w:t>
      </w:r>
      <w:r w:rsidRPr="000F6242">
        <w:rPr>
          <w:rFonts w:cs="Arial"/>
          <w:bCs/>
        </w:rPr>
        <w:t xml:space="preserve"> WG </w:t>
      </w:r>
      <w:r>
        <w:rPr>
          <w:rFonts w:cs="Arial"/>
          <w:bCs/>
        </w:rPr>
        <w:t>4</w:t>
      </w:r>
      <w:r>
        <w:t xml:space="preserve"> m</w:t>
      </w:r>
      <w:r w:rsidRPr="000F6242">
        <w:t>eetings</w:t>
      </w:r>
    </w:p>
    <w:p w14:paraId="7FBB5F18" w14:textId="77777777" w:rsidR="00C61B5B" w:rsidRDefault="00C61B5B" w:rsidP="00C61B5B">
      <w:bookmarkStart w:id="20" w:name="_Hlk119570535"/>
      <w:r w:rsidRPr="00D02E69">
        <w:t>SA4#122</w:t>
      </w:r>
      <w:r w:rsidRPr="00D02E69">
        <w:tab/>
        <w:t>20</w:t>
      </w:r>
      <w:r w:rsidRPr="00D02E69">
        <w:rPr>
          <w:vertAlign w:val="superscript"/>
        </w:rPr>
        <w:t>th</w:t>
      </w:r>
      <w:r>
        <w:t>–</w:t>
      </w:r>
      <w:r w:rsidRPr="00D02E69">
        <w:t>24</w:t>
      </w:r>
      <w:r w:rsidRPr="00D02E69">
        <w:rPr>
          <w:vertAlign w:val="superscript"/>
        </w:rPr>
        <w:t>th</w:t>
      </w:r>
      <w:r w:rsidRPr="00D02E69">
        <w:t xml:space="preserve"> February 202</w:t>
      </w:r>
      <w:r>
        <w:t>3</w:t>
      </w:r>
      <w:r>
        <w:tab/>
      </w:r>
      <w:r w:rsidRPr="00D02E69">
        <w:tab/>
      </w:r>
      <w:bookmarkEnd w:id="19"/>
      <w:r>
        <w:t>Athens, Greece</w:t>
      </w:r>
    </w:p>
    <w:p w14:paraId="523C1BB2" w14:textId="45DB584C" w:rsidR="00C61B5B" w:rsidRPr="009B3428" w:rsidRDefault="00C61B5B" w:rsidP="00C61B5B">
      <w:r>
        <w:t>SA4#123-e</w:t>
      </w:r>
      <w:r>
        <w:tab/>
        <w:t>17</w:t>
      </w:r>
      <w:r w:rsidRPr="00D747EA">
        <w:rPr>
          <w:vertAlign w:val="superscript"/>
        </w:rPr>
        <w:t>th</w:t>
      </w:r>
      <w:r>
        <w:t>–21</w:t>
      </w:r>
      <w:r>
        <w:rPr>
          <w:vertAlign w:val="superscript"/>
        </w:rPr>
        <w:t>st</w:t>
      </w:r>
      <w:r>
        <w:t xml:space="preserve"> April 2023</w:t>
      </w:r>
      <w:r>
        <w:tab/>
      </w:r>
      <w:r>
        <w:tab/>
      </w:r>
      <w:bookmarkEnd w:id="20"/>
      <w:r w:rsidR="0054290E">
        <w:t>Electronic</w:t>
      </w:r>
    </w:p>
    <w:p w14:paraId="6557311A" w14:textId="77777777" w:rsidR="00A1443C" w:rsidRPr="00C61B5B" w:rsidRDefault="00A1443C">
      <w:pPr>
        <w:tabs>
          <w:tab w:val="left" w:pos="5103"/>
        </w:tabs>
        <w:spacing w:after="120"/>
        <w:ind w:left="2268" w:hanging="2268"/>
        <w:rPr>
          <w:rFonts w:ascii="Arial" w:hAnsi="Arial" w:cs="Arial"/>
          <w:b/>
          <w:bCs/>
        </w:rPr>
      </w:pPr>
    </w:p>
    <w:sectPr w:rsidR="00A1443C" w:rsidRPr="00C61B5B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16003" w14:textId="77777777" w:rsidR="00D9087D" w:rsidRDefault="00D9087D" w:rsidP="00787F8B">
      <w:pPr>
        <w:spacing w:after="0" w:line="240" w:lineRule="auto"/>
      </w:pPr>
      <w:r>
        <w:separator/>
      </w:r>
    </w:p>
  </w:endnote>
  <w:endnote w:type="continuationSeparator" w:id="0">
    <w:p w14:paraId="0C5C13AB" w14:textId="77777777" w:rsidR="00D9087D" w:rsidRDefault="00D9087D" w:rsidP="00787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83EAC" w14:textId="77777777" w:rsidR="00D9087D" w:rsidRDefault="00D9087D" w:rsidP="00787F8B">
      <w:pPr>
        <w:spacing w:after="0" w:line="240" w:lineRule="auto"/>
      </w:pPr>
      <w:r>
        <w:separator/>
      </w:r>
    </w:p>
  </w:footnote>
  <w:footnote w:type="continuationSeparator" w:id="0">
    <w:p w14:paraId="77B50BFA" w14:textId="77777777" w:rsidR="00D9087D" w:rsidRDefault="00D9087D" w:rsidP="00787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33EA3"/>
    <w:multiLevelType w:val="multilevel"/>
    <w:tmpl w:val="16D33EA3"/>
    <w:lvl w:ilvl="0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" w15:restartNumberingAfterBreak="0">
    <w:nsid w:val="39EB399F"/>
    <w:multiLevelType w:val="hybridMultilevel"/>
    <w:tmpl w:val="842C2A6A"/>
    <w:lvl w:ilvl="0" w:tplc="C38080F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226D4F"/>
    <w:multiLevelType w:val="hybridMultilevel"/>
    <w:tmpl w:val="7D5EE980"/>
    <w:lvl w:ilvl="0" w:tplc="C38080F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779"/>
        </w:tabs>
        <w:ind w:left="377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7200"/>
        </w:tabs>
        <w:ind w:left="72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920"/>
        </w:tabs>
        <w:ind w:left="79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8640"/>
        </w:tabs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67C8400A"/>
    <w:multiLevelType w:val="multilevel"/>
    <w:tmpl w:val="67C840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tDS1tDQwNTIytzRU0lEKTi0uzszPAykwrAUApHc/DCwAAAA="/>
  </w:docVars>
  <w:rsids>
    <w:rsidRoot w:val="000B7BCF"/>
    <w:rsid w:val="DC7BC000"/>
    <w:rsid w:val="F6DBA264"/>
    <w:rsid w:val="0000030D"/>
    <w:rsid w:val="000154E0"/>
    <w:rsid w:val="000224FE"/>
    <w:rsid w:val="00024440"/>
    <w:rsid w:val="000273C1"/>
    <w:rsid w:val="00031E99"/>
    <w:rsid w:val="00032255"/>
    <w:rsid w:val="00033397"/>
    <w:rsid w:val="0003526C"/>
    <w:rsid w:val="00036528"/>
    <w:rsid w:val="000378D7"/>
    <w:rsid w:val="00040095"/>
    <w:rsid w:val="00040991"/>
    <w:rsid w:val="00045AD3"/>
    <w:rsid w:val="00046F9B"/>
    <w:rsid w:val="000534AE"/>
    <w:rsid w:val="00055988"/>
    <w:rsid w:val="00060524"/>
    <w:rsid w:val="000625A4"/>
    <w:rsid w:val="000635C3"/>
    <w:rsid w:val="0006509A"/>
    <w:rsid w:val="0007335D"/>
    <w:rsid w:val="00073C9C"/>
    <w:rsid w:val="00080512"/>
    <w:rsid w:val="0008124D"/>
    <w:rsid w:val="00090468"/>
    <w:rsid w:val="0009111E"/>
    <w:rsid w:val="00096A60"/>
    <w:rsid w:val="000A7AFE"/>
    <w:rsid w:val="000B1555"/>
    <w:rsid w:val="000B173C"/>
    <w:rsid w:val="000B6676"/>
    <w:rsid w:val="000B7BCF"/>
    <w:rsid w:val="000C522B"/>
    <w:rsid w:val="000C640C"/>
    <w:rsid w:val="000D2214"/>
    <w:rsid w:val="000D5173"/>
    <w:rsid w:val="000D58AB"/>
    <w:rsid w:val="000F186B"/>
    <w:rsid w:val="000F6F0E"/>
    <w:rsid w:val="000F73C7"/>
    <w:rsid w:val="00101F54"/>
    <w:rsid w:val="00112F1A"/>
    <w:rsid w:val="00113C66"/>
    <w:rsid w:val="00116036"/>
    <w:rsid w:val="00123F32"/>
    <w:rsid w:val="001249BA"/>
    <w:rsid w:val="001325FB"/>
    <w:rsid w:val="00145075"/>
    <w:rsid w:val="00150DBC"/>
    <w:rsid w:val="00152482"/>
    <w:rsid w:val="00153093"/>
    <w:rsid w:val="00154574"/>
    <w:rsid w:val="0015469E"/>
    <w:rsid w:val="00167AE0"/>
    <w:rsid w:val="001741A0"/>
    <w:rsid w:val="00175FA0"/>
    <w:rsid w:val="00184A25"/>
    <w:rsid w:val="0018517C"/>
    <w:rsid w:val="00185F8E"/>
    <w:rsid w:val="00190AF2"/>
    <w:rsid w:val="00193DF3"/>
    <w:rsid w:val="00194CD0"/>
    <w:rsid w:val="0019776B"/>
    <w:rsid w:val="001B0CBD"/>
    <w:rsid w:val="001B1982"/>
    <w:rsid w:val="001B49C9"/>
    <w:rsid w:val="001C109F"/>
    <w:rsid w:val="001C277F"/>
    <w:rsid w:val="001C4584"/>
    <w:rsid w:val="001C4F79"/>
    <w:rsid w:val="001C66AB"/>
    <w:rsid w:val="001C721E"/>
    <w:rsid w:val="001D43A4"/>
    <w:rsid w:val="001D4D83"/>
    <w:rsid w:val="001E0FB6"/>
    <w:rsid w:val="001E29A9"/>
    <w:rsid w:val="001E3184"/>
    <w:rsid w:val="001E7F67"/>
    <w:rsid w:val="001F168B"/>
    <w:rsid w:val="001F7831"/>
    <w:rsid w:val="00200529"/>
    <w:rsid w:val="00204045"/>
    <w:rsid w:val="00204848"/>
    <w:rsid w:val="00204DAA"/>
    <w:rsid w:val="002065EF"/>
    <w:rsid w:val="0020712B"/>
    <w:rsid w:val="00212474"/>
    <w:rsid w:val="00212C18"/>
    <w:rsid w:val="00212CA3"/>
    <w:rsid w:val="00216DE3"/>
    <w:rsid w:val="0022606D"/>
    <w:rsid w:val="002274E7"/>
    <w:rsid w:val="002304CD"/>
    <w:rsid w:val="00231728"/>
    <w:rsid w:val="0023458E"/>
    <w:rsid w:val="0025605A"/>
    <w:rsid w:val="002610D8"/>
    <w:rsid w:val="0026764B"/>
    <w:rsid w:val="002747EC"/>
    <w:rsid w:val="00276987"/>
    <w:rsid w:val="00277AA9"/>
    <w:rsid w:val="00280F9C"/>
    <w:rsid w:val="00282EB3"/>
    <w:rsid w:val="002855BF"/>
    <w:rsid w:val="00285CAE"/>
    <w:rsid w:val="00285CB8"/>
    <w:rsid w:val="00290884"/>
    <w:rsid w:val="002921B5"/>
    <w:rsid w:val="00294879"/>
    <w:rsid w:val="00297207"/>
    <w:rsid w:val="002B1C4E"/>
    <w:rsid w:val="002B7211"/>
    <w:rsid w:val="002C12CB"/>
    <w:rsid w:val="002C1E72"/>
    <w:rsid w:val="002C6AE2"/>
    <w:rsid w:val="002C6D32"/>
    <w:rsid w:val="002D065B"/>
    <w:rsid w:val="002D0B07"/>
    <w:rsid w:val="002D2210"/>
    <w:rsid w:val="002D3348"/>
    <w:rsid w:val="002E15CE"/>
    <w:rsid w:val="002E5358"/>
    <w:rsid w:val="002E702D"/>
    <w:rsid w:val="002F0D22"/>
    <w:rsid w:val="002F5482"/>
    <w:rsid w:val="002F712E"/>
    <w:rsid w:val="003057D0"/>
    <w:rsid w:val="00305A49"/>
    <w:rsid w:val="003172DC"/>
    <w:rsid w:val="00322996"/>
    <w:rsid w:val="003229C4"/>
    <w:rsid w:val="00325179"/>
    <w:rsid w:val="003254DC"/>
    <w:rsid w:val="00325AE3"/>
    <w:rsid w:val="00326069"/>
    <w:rsid w:val="003358C7"/>
    <w:rsid w:val="00340DA3"/>
    <w:rsid w:val="00344BC0"/>
    <w:rsid w:val="003470B0"/>
    <w:rsid w:val="00352D8C"/>
    <w:rsid w:val="0035462D"/>
    <w:rsid w:val="00357E0E"/>
    <w:rsid w:val="00360B5D"/>
    <w:rsid w:val="00364B41"/>
    <w:rsid w:val="00364BCA"/>
    <w:rsid w:val="00366404"/>
    <w:rsid w:val="00366CA8"/>
    <w:rsid w:val="003676D1"/>
    <w:rsid w:val="00375728"/>
    <w:rsid w:val="003769CF"/>
    <w:rsid w:val="00383096"/>
    <w:rsid w:val="00387F85"/>
    <w:rsid w:val="003931BE"/>
    <w:rsid w:val="003A41EF"/>
    <w:rsid w:val="003B37CE"/>
    <w:rsid w:val="003B40AD"/>
    <w:rsid w:val="003B50AC"/>
    <w:rsid w:val="003C4B96"/>
    <w:rsid w:val="003C4E37"/>
    <w:rsid w:val="003D5E00"/>
    <w:rsid w:val="003E16BE"/>
    <w:rsid w:val="003E1A31"/>
    <w:rsid w:val="003E2413"/>
    <w:rsid w:val="003E55F7"/>
    <w:rsid w:val="003F17C7"/>
    <w:rsid w:val="003F4E28"/>
    <w:rsid w:val="004006E8"/>
    <w:rsid w:val="00401855"/>
    <w:rsid w:val="00401B29"/>
    <w:rsid w:val="00410614"/>
    <w:rsid w:val="00420C12"/>
    <w:rsid w:val="0042488E"/>
    <w:rsid w:val="004325D3"/>
    <w:rsid w:val="00433949"/>
    <w:rsid w:val="00435B70"/>
    <w:rsid w:val="004368FC"/>
    <w:rsid w:val="00440C84"/>
    <w:rsid w:val="00443929"/>
    <w:rsid w:val="0044396D"/>
    <w:rsid w:val="0044497C"/>
    <w:rsid w:val="004504CC"/>
    <w:rsid w:val="00454AC9"/>
    <w:rsid w:val="00462D51"/>
    <w:rsid w:val="0046508E"/>
    <w:rsid w:val="00465587"/>
    <w:rsid w:val="00470027"/>
    <w:rsid w:val="0047587B"/>
    <w:rsid w:val="00477104"/>
    <w:rsid w:val="00477455"/>
    <w:rsid w:val="0048146B"/>
    <w:rsid w:val="004844F3"/>
    <w:rsid w:val="0048649E"/>
    <w:rsid w:val="004A1F7B"/>
    <w:rsid w:val="004A31A7"/>
    <w:rsid w:val="004A3B51"/>
    <w:rsid w:val="004A7217"/>
    <w:rsid w:val="004A7AE5"/>
    <w:rsid w:val="004B0FD4"/>
    <w:rsid w:val="004B304F"/>
    <w:rsid w:val="004B472E"/>
    <w:rsid w:val="004B4FA1"/>
    <w:rsid w:val="004B7956"/>
    <w:rsid w:val="004C44D2"/>
    <w:rsid w:val="004C6E5D"/>
    <w:rsid w:val="004D3578"/>
    <w:rsid w:val="004D380D"/>
    <w:rsid w:val="004D4007"/>
    <w:rsid w:val="004D5216"/>
    <w:rsid w:val="004D5E4B"/>
    <w:rsid w:val="004D5E7C"/>
    <w:rsid w:val="004E0371"/>
    <w:rsid w:val="004E08CA"/>
    <w:rsid w:val="004E1C6E"/>
    <w:rsid w:val="004E213A"/>
    <w:rsid w:val="004E5716"/>
    <w:rsid w:val="004E7220"/>
    <w:rsid w:val="004F0277"/>
    <w:rsid w:val="004F1D3A"/>
    <w:rsid w:val="00502040"/>
    <w:rsid w:val="00503171"/>
    <w:rsid w:val="00506C28"/>
    <w:rsid w:val="0050777F"/>
    <w:rsid w:val="00513137"/>
    <w:rsid w:val="005132B4"/>
    <w:rsid w:val="00514AD0"/>
    <w:rsid w:val="00516558"/>
    <w:rsid w:val="00516A5E"/>
    <w:rsid w:val="005200D9"/>
    <w:rsid w:val="0052152D"/>
    <w:rsid w:val="0053109A"/>
    <w:rsid w:val="00534DA0"/>
    <w:rsid w:val="00541F2F"/>
    <w:rsid w:val="0054290E"/>
    <w:rsid w:val="00543E6C"/>
    <w:rsid w:val="005443D6"/>
    <w:rsid w:val="00555330"/>
    <w:rsid w:val="00565087"/>
    <w:rsid w:val="0056573F"/>
    <w:rsid w:val="0057047A"/>
    <w:rsid w:val="0057621D"/>
    <w:rsid w:val="00577679"/>
    <w:rsid w:val="00587DA8"/>
    <w:rsid w:val="00590500"/>
    <w:rsid w:val="00593793"/>
    <w:rsid w:val="005948BC"/>
    <w:rsid w:val="005955C1"/>
    <w:rsid w:val="00597FA3"/>
    <w:rsid w:val="005B1281"/>
    <w:rsid w:val="005C204D"/>
    <w:rsid w:val="005C3920"/>
    <w:rsid w:val="005C405D"/>
    <w:rsid w:val="005D012A"/>
    <w:rsid w:val="005D10B9"/>
    <w:rsid w:val="005D48F1"/>
    <w:rsid w:val="005D76B6"/>
    <w:rsid w:val="005E64BB"/>
    <w:rsid w:val="005F3D84"/>
    <w:rsid w:val="00600817"/>
    <w:rsid w:val="00604B35"/>
    <w:rsid w:val="006055A1"/>
    <w:rsid w:val="00611566"/>
    <w:rsid w:val="0061330D"/>
    <w:rsid w:val="00615024"/>
    <w:rsid w:val="006203CA"/>
    <w:rsid w:val="006245AF"/>
    <w:rsid w:val="00646D99"/>
    <w:rsid w:val="0065180E"/>
    <w:rsid w:val="006519F5"/>
    <w:rsid w:val="00654CE7"/>
    <w:rsid w:val="00656910"/>
    <w:rsid w:val="00664F46"/>
    <w:rsid w:val="00665029"/>
    <w:rsid w:val="006659B8"/>
    <w:rsid w:val="00666E12"/>
    <w:rsid w:val="00667E71"/>
    <w:rsid w:val="006748BC"/>
    <w:rsid w:val="0067698A"/>
    <w:rsid w:val="0068086B"/>
    <w:rsid w:val="006858CD"/>
    <w:rsid w:val="006A1C55"/>
    <w:rsid w:val="006A4400"/>
    <w:rsid w:val="006A6240"/>
    <w:rsid w:val="006A69EC"/>
    <w:rsid w:val="006B014A"/>
    <w:rsid w:val="006B1559"/>
    <w:rsid w:val="006B4A3C"/>
    <w:rsid w:val="006C2A55"/>
    <w:rsid w:val="006C66D8"/>
    <w:rsid w:val="006D1E24"/>
    <w:rsid w:val="006D4025"/>
    <w:rsid w:val="006E1417"/>
    <w:rsid w:val="006E1EB9"/>
    <w:rsid w:val="006E264B"/>
    <w:rsid w:val="006E5B63"/>
    <w:rsid w:val="006E64E6"/>
    <w:rsid w:val="006E7EF0"/>
    <w:rsid w:val="006F67D5"/>
    <w:rsid w:val="006F68E3"/>
    <w:rsid w:val="006F6A2C"/>
    <w:rsid w:val="00700157"/>
    <w:rsid w:val="007017C8"/>
    <w:rsid w:val="00703E90"/>
    <w:rsid w:val="00704EA2"/>
    <w:rsid w:val="007063E7"/>
    <w:rsid w:val="00710201"/>
    <w:rsid w:val="00713645"/>
    <w:rsid w:val="00713D1D"/>
    <w:rsid w:val="00714270"/>
    <w:rsid w:val="0071640F"/>
    <w:rsid w:val="0072073A"/>
    <w:rsid w:val="00721B36"/>
    <w:rsid w:val="00722172"/>
    <w:rsid w:val="0072488F"/>
    <w:rsid w:val="00732AF2"/>
    <w:rsid w:val="007342B5"/>
    <w:rsid w:val="00734A5B"/>
    <w:rsid w:val="00736A55"/>
    <w:rsid w:val="007400A6"/>
    <w:rsid w:val="007435DD"/>
    <w:rsid w:val="00744E76"/>
    <w:rsid w:val="00747B73"/>
    <w:rsid w:val="00753C0F"/>
    <w:rsid w:val="00757D40"/>
    <w:rsid w:val="007609C1"/>
    <w:rsid w:val="00781F0F"/>
    <w:rsid w:val="00785CB5"/>
    <w:rsid w:val="007867AB"/>
    <w:rsid w:val="0078727C"/>
    <w:rsid w:val="00787F8B"/>
    <w:rsid w:val="0079049D"/>
    <w:rsid w:val="00790502"/>
    <w:rsid w:val="00792903"/>
    <w:rsid w:val="00793DC5"/>
    <w:rsid w:val="007A1779"/>
    <w:rsid w:val="007A3EE2"/>
    <w:rsid w:val="007B18D8"/>
    <w:rsid w:val="007C095F"/>
    <w:rsid w:val="007C2DD0"/>
    <w:rsid w:val="007C47E7"/>
    <w:rsid w:val="007D5AFB"/>
    <w:rsid w:val="007E0FDC"/>
    <w:rsid w:val="007E6473"/>
    <w:rsid w:val="007E7667"/>
    <w:rsid w:val="007F0378"/>
    <w:rsid w:val="007F301A"/>
    <w:rsid w:val="007F377E"/>
    <w:rsid w:val="00800FE7"/>
    <w:rsid w:val="008028A4"/>
    <w:rsid w:val="008031B1"/>
    <w:rsid w:val="00813245"/>
    <w:rsid w:val="00814D37"/>
    <w:rsid w:val="00816EBC"/>
    <w:rsid w:val="008223BD"/>
    <w:rsid w:val="0083469F"/>
    <w:rsid w:val="00834E5B"/>
    <w:rsid w:val="008361D7"/>
    <w:rsid w:val="00842E80"/>
    <w:rsid w:val="0085301A"/>
    <w:rsid w:val="00854B45"/>
    <w:rsid w:val="00855D62"/>
    <w:rsid w:val="00855F31"/>
    <w:rsid w:val="00857A2E"/>
    <w:rsid w:val="008639C6"/>
    <w:rsid w:val="00864D6A"/>
    <w:rsid w:val="00871A5B"/>
    <w:rsid w:val="008768CA"/>
    <w:rsid w:val="00877EF9"/>
    <w:rsid w:val="00880559"/>
    <w:rsid w:val="00890B5C"/>
    <w:rsid w:val="00890FD9"/>
    <w:rsid w:val="00891721"/>
    <w:rsid w:val="00891A3F"/>
    <w:rsid w:val="008A55F6"/>
    <w:rsid w:val="008A620D"/>
    <w:rsid w:val="008B5306"/>
    <w:rsid w:val="008B642E"/>
    <w:rsid w:val="008D0E11"/>
    <w:rsid w:val="008D2E4D"/>
    <w:rsid w:val="008D3BC5"/>
    <w:rsid w:val="008D76B4"/>
    <w:rsid w:val="008E19DE"/>
    <w:rsid w:val="008E72EA"/>
    <w:rsid w:val="008F04FE"/>
    <w:rsid w:val="008F1984"/>
    <w:rsid w:val="008F2C2E"/>
    <w:rsid w:val="008F396F"/>
    <w:rsid w:val="0090271F"/>
    <w:rsid w:val="00902DB9"/>
    <w:rsid w:val="0090466A"/>
    <w:rsid w:val="009049DA"/>
    <w:rsid w:val="00924BDD"/>
    <w:rsid w:val="00926524"/>
    <w:rsid w:val="00932472"/>
    <w:rsid w:val="00932747"/>
    <w:rsid w:val="009351A3"/>
    <w:rsid w:val="00936071"/>
    <w:rsid w:val="00940212"/>
    <w:rsid w:val="00942EC2"/>
    <w:rsid w:val="00944652"/>
    <w:rsid w:val="00944818"/>
    <w:rsid w:val="00944BBF"/>
    <w:rsid w:val="009465EC"/>
    <w:rsid w:val="00951ADA"/>
    <w:rsid w:val="00960363"/>
    <w:rsid w:val="00961B32"/>
    <w:rsid w:val="00962509"/>
    <w:rsid w:val="009674A3"/>
    <w:rsid w:val="00970DB3"/>
    <w:rsid w:val="00971A57"/>
    <w:rsid w:val="00974BB0"/>
    <w:rsid w:val="0097508A"/>
    <w:rsid w:val="00975FA0"/>
    <w:rsid w:val="009762F4"/>
    <w:rsid w:val="0099213C"/>
    <w:rsid w:val="00992CCF"/>
    <w:rsid w:val="00996058"/>
    <w:rsid w:val="00997DB5"/>
    <w:rsid w:val="009A0AF3"/>
    <w:rsid w:val="009A30EE"/>
    <w:rsid w:val="009A435E"/>
    <w:rsid w:val="009A4536"/>
    <w:rsid w:val="009A4A84"/>
    <w:rsid w:val="009B07CD"/>
    <w:rsid w:val="009B2A75"/>
    <w:rsid w:val="009B3815"/>
    <w:rsid w:val="009C19E9"/>
    <w:rsid w:val="009C323C"/>
    <w:rsid w:val="009C6D22"/>
    <w:rsid w:val="009D0622"/>
    <w:rsid w:val="009D10CF"/>
    <w:rsid w:val="009D16BA"/>
    <w:rsid w:val="009D2B93"/>
    <w:rsid w:val="009D74A6"/>
    <w:rsid w:val="009E3EF2"/>
    <w:rsid w:val="009E4255"/>
    <w:rsid w:val="009E74E3"/>
    <w:rsid w:val="00A00B47"/>
    <w:rsid w:val="00A03B77"/>
    <w:rsid w:val="00A10F02"/>
    <w:rsid w:val="00A1139B"/>
    <w:rsid w:val="00A14054"/>
    <w:rsid w:val="00A1443C"/>
    <w:rsid w:val="00A204CA"/>
    <w:rsid w:val="00A209D6"/>
    <w:rsid w:val="00A229E8"/>
    <w:rsid w:val="00A26FC8"/>
    <w:rsid w:val="00A328D4"/>
    <w:rsid w:val="00A3767A"/>
    <w:rsid w:val="00A44664"/>
    <w:rsid w:val="00A44779"/>
    <w:rsid w:val="00A472BC"/>
    <w:rsid w:val="00A50756"/>
    <w:rsid w:val="00A50E38"/>
    <w:rsid w:val="00A5319B"/>
    <w:rsid w:val="00A53724"/>
    <w:rsid w:val="00A54B2B"/>
    <w:rsid w:val="00A627A8"/>
    <w:rsid w:val="00A63267"/>
    <w:rsid w:val="00A64C9A"/>
    <w:rsid w:val="00A67468"/>
    <w:rsid w:val="00A67893"/>
    <w:rsid w:val="00A80C94"/>
    <w:rsid w:val="00A82346"/>
    <w:rsid w:val="00A8504F"/>
    <w:rsid w:val="00A91925"/>
    <w:rsid w:val="00A93CF6"/>
    <w:rsid w:val="00A94F81"/>
    <w:rsid w:val="00A95680"/>
    <w:rsid w:val="00A964AC"/>
    <w:rsid w:val="00A9671C"/>
    <w:rsid w:val="00AA0933"/>
    <w:rsid w:val="00AA1553"/>
    <w:rsid w:val="00AA2288"/>
    <w:rsid w:val="00AA7ED7"/>
    <w:rsid w:val="00AB057E"/>
    <w:rsid w:val="00AB3313"/>
    <w:rsid w:val="00AC39F3"/>
    <w:rsid w:val="00AC5FFD"/>
    <w:rsid w:val="00AD1D6F"/>
    <w:rsid w:val="00AD56D9"/>
    <w:rsid w:val="00AD6D36"/>
    <w:rsid w:val="00AD749A"/>
    <w:rsid w:val="00AD7A58"/>
    <w:rsid w:val="00AE71EC"/>
    <w:rsid w:val="00AF2FA2"/>
    <w:rsid w:val="00AF351E"/>
    <w:rsid w:val="00AF3BE8"/>
    <w:rsid w:val="00B05380"/>
    <w:rsid w:val="00B05962"/>
    <w:rsid w:val="00B15449"/>
    <w:rsid w:val="00B1568D"/>
    <w:rsid w:val="00B17457"/>
    <w:rsid w:val="00B25A28"/>
    <w:rsid w:val="00B26C31"/>
    <w:rsid w:val="00B27303"/>
    <w:rsid w:val="00B42CFB"/>
    <w:rsid w:val="00B47FD1"/>
    <w:rsid w:val="00B50271"/>
    <w:rsid w:val="00B505CD"/>
    <w:rsid w:val="00B50706"/>
    <w:rsid w:val="00B516BB"/>
    <w:rsid w:val="00B53FD0"/>
    <w:rsid w:val="00B54160"/>
    <w:rsid w:val="00B66200"/>
    <w:rsid w:val="00B66FE9"/>
    <w:rsid w:val="00B705DB"/>
    <w:rsid w:val="00B71767"/>
    <w:rsid w:val="00B7436B"/>
    <w:rsid w:val="00B77898"/>
    <w:rsid w:val="00B833EC"/>
    <w:rsid w:val="00B84DB2"/>
    <w:rsid w:val="00B93375"/>
    <w:rsid w:val="00B938B4"/>
    <w:rsid w:val="00B95F73"/>
    <w:rsid w:val="00BC11FE"/>
    <w:rsid w:val="00BC3555"/>
    <w:rsid w:val="00BC5B10"/>
    <w:rsid w:val="00BD00CC"/>
    <w:rsid w:val="00BD468B"/>
    <w:rsid w:val="00BD4F79"/>
    <w:rsid w:val="00BE76B4"/>
    <w:rsid w:val="00BF26CD"/>
    <w:rsid w:val="00C02385"/>
    <w:rsid w:val="00C033E7"/>
    <w:rsid w:val="00C0491E"/>
    <w:rsid w:val="00C11CCB"/>
    <w:rsid w:val="00C12B51"/>
    <w:rsid w:val="00C15136"/>
    <w:rsid w:val="00C17804"/>
    <w:rsid w:val="00C2074F"/>
    <w:rsid w:val="00C2155D"/>
    <w:rsid w:val="00C24650"/>
    <w:rsid w:val="00C25465"/>
    <w:rsid w:val="00C25805"/>
    <w:rsid w:val="00C33079"/>
    <w:rsid w:val="00C373B5"/>
    <w:rsid w:val="00C427DE"/>
    <w:rsid w:val="00C43555"/>
    <w:rsid w:val="00C4459E"/>
    <w:rsid w:val="00C45515"/>
    <w:rsid w:val="00C56005"/>
    <w:rsid w:val="00C61B5B"/>
    <w:rsid w:val="00C741DA"/>
    <w:rsid w:val="00C75FF8"/>
    <w:rsid w:val="00C77E20"/>
    <w:rsid w:val="00C830A2"/>
    <w:rsid w:val="00C83A13"/>
    <w:rsid w:val="00C9068C"/>
    <w:rsid w:val="00C92967"/>
    <w:rsid w:val="00C95FCE"/>
    <w:rsid w:val="00C96429"/>
    <w:rsid w:val="00C96D9E"/>
    <w:rsid w:val="00C97FCA"/>
    <w:rsid w:val="00CA3D0C"/>
    <w:rsid w:val="00CA654B"/>
    <w:rsid w:val="00CB037A"/>
    <w:rsid w:val="00CB13FC"/>
    <w:rsid w:val="00CB5F16"/>
    <w:rsid w:val="00CB6193"/>
    <w:rsid w:val="00CB72B8"/>
    <w:rsid w:val="00CC7C7F"/>
    <w:rsid w:val="00CD0D40"/>
    <w:rsid w:val="00CD4C7B"/>
    <w:rsid w:val="00CD6D6B"/>
    <w:rsid w:val="00CE0093"/>
    <w:rsid w:val="00CE67EB"/>
    <w:rsid w:val="00D03D1F"/>
    <w:rsid w:val="00D04EDB"/>
    <w:rsid w:val="00D05816"/>
    <w:rsid w:val="00D07979"/>
    <w:rsid w:val="00D126F7"/>
    <w:rsid w:val="00D15F34"/>
    <w:rsid w:val="00D219A3"/>
    <w:rsid w:val="00D33BE3"/>
    <w:rsid w:val="00D351BA"/>
    <w:rsid w:val="00D354FC"/>
    <w:rsid w:val="00D35722"/>
    <w:rsid w:val="00D3700A"/>
    <w:rsid w:val="00D3792D"/>
    <w:rsid w:val="00D42323"/>
    <w:rsid w:val="00D46CAE"/>
    <w:rsid w:val="00D47281"/>
    <w:rsid w:val="00D528E3"/>
    <w:rsid w:val="00D55E47"/>
    <w:rsid w:val="00D62E19"/>
    <w:rsid w:val="00D6531C"/>
    <w:rsid w:val="00D67CD1"/>
    <w:rsid w:val="00D738D6"/>
    <w:rsid w:val="00D760C3"/>
    <w:rsid w:val="00D801B6"/>
    <w:rsid w:val="00D80795"/>
    <w:rsid w:val="00D82167"/>
    <w:rsid w:val="00D8532C"/>
    <w:rsid w:val="00D854BE"/>
    <w:rsid w:val="00D86066"/>
    <w:rsid w:val="00D86B61"/>
    <w:rsid w:val="00D8765A"/>
    <w:rsid w:val="00D87E00"/>
    <w:rsid w:val="00D9087D"/>
    <w:rsid w:val="00D9134D"/>
    <w:rsid w:val="00D92998"/>
    <w:rsid w:val="00D96D11"/>
    <w:rsid w:val="00DA1057"/>
    <w:rsid w:val="00DA2172"/>
    <w:rsid w:val="00DA7A03"/>
    <w:rsid w:val="00DB0DB8"/>
    <w:rsid w:val="00DB101C"/>
    <w:rsid w:val="00DB1818"/>
    <w:rsid w:val="00DB5BEB"/>
    <w:rsid w:val="00DC309B"/>
    <w:rsid w:val="00DC31B2"/>
    <w:rsid w:val="00DC4DA2"/>
    <w:rsid w:val="00DD3381"/>
    <w:rsid w:val="00DD4926"/>
    <w:rsid w:val="00DE0338"/>
    <w:rsid w:val="00DE1025"/>
    <w:rsid w:val="00DE1AD2"/>
    <w:rsid w:val="00DE7334"/>
    <w:rsid w:val="00DF66CB"/>
    <w:rsid w:val="00E0527E"/>
    <w:rsid w:val="00E0612F"/>
    <w:rsid w:val="00E13FC1"/>
    <w:rsid w:val="00E23E4E"/>
    <w:rsid w:val="00E27CF0"/>
    <w:rsid w:val="00E37A0C"/>
    <w:rsid w:val="00E414A9"/>
    <w:rsid w:val="00E428A6"/>
    <w:rsid w:val="00E459F6"/>
    <w:rsid w:val="00E45B78"/>
    <w:rsid w:val="00E46C08"/>
    <w:rsid w:val="00E471CF"/>
    <w:rsid w:val="00E5215F"/>
    <w:rsid w:val="00E5319F"/>
    <w:rsid w:val="00E53339"/>
    <w:rsid w:val="00E57B07"/>
    <w:rsid w:val="00E62835"/>
    <w:rsid w:val="00E66681"/>
    <w:rsid w:val="00E66F67"/>
    <w:rsid w:val="00E70565"/>
    <w:rsid w:val="00E721C4"/>
    <w:rsid w:val="00E7363F"/>
    <w:rsid w:val="00E73722"/>
    <w:rsid w:val="00E737B7"/>
    <w:rsid w:val="00E741AF"/>
    <w:rsid w:val="00E74DF7"/>
    <w:rsid w:val="00E77645"/>
    <w:rsid w:val="00E83697"/>
    <w:rsid w:val="00E95573"/>
    <w:rsid w:val="00E9788D"/>
    <w:rsid w:val="00E97DCB"/>
    <w:rsid w:val="00EA04BA"/>
    <w:rsid w:val="00EA4932"/>
    <w:rsid w:val="00EA66C9"/>
    <w:rsid w:val="00EB030A"/>
    <w:rsid w:val="00EB1D49"/>
    <w:rsid w:val="00EB26B0"/>
    <w:rsid w:val="00EB3908"/>
    <w:rsid w:val="00EB50DB"/>
    <w:rsid w:val="00EB5D19"/>
    <w:rsid w:val="00EC4A25"/>
    <w:rsid w:val="00EC619D"/>
    <w:rsid w:val="00EE0D15"/>
    <w:rsid w:val="00EE16B0"/>
    <w:rsid w:val="00EE1F01"/>
    <w:rsid w:val="00EE2432"/>
    <w:rsid w:val="00EE3081"/>
    <w:rsid w:val="00EE36C7"/>
    <w:rsid w:val="00EF642D"/>
    <w:rsid w:val="00F01FB2"/>
    <w:rsid w:val="00F025A2"/>
    <w:rsid w:val="00F07388"/>
    <w:rsid w:val="00F07704"/>
    <w:rsid w:val="00F112B8"/>
    <w:rsid w:val="00F166A5"/>
    <w:rsid w:val="00F2026E"/>
    <w:rsid w:val="00F2210A"/>
    <w:rsid w:val="00F250BE"/>
    <w:rsid w:val="00F30F76"/>
    <w:rsid w:val="00F32991"/>
    <w:rsid w:val="00F35B57"/>
    <w:rsid w:val="00F37743"/>
    <w:rsid w:val="00F426E1"/>
    <w:rsid w:val="00F448E2"/>
    <w:rsid w:val="00F54A3D"/>
    <w:rsid w:val="00F54CB0"/>
    <w:rsid w:val="00F653B8"/>
    <w:rsid w:val="00F65AC7"/>
    <w:rsid w:val="00F7026D"/>
    <w:rsid w:val="00F70E91"/>
    <w:rsid w:val="00F71B89"/>
    <w:rsid w:val="00F7353C"/>
    <w:rsid w:val="00F75019"/>
    <w:rsid w:val="00F76F8F"/>
    <w:rsid w:val="00F8250D"/>
    <w:rsid w:val="00F84D07"/>
    <w:rsid w:val="00F9166E"/>
    <w:rsid w:val="00F941DF"/>
    <w:rsid w:val="00F97CB4"/>
    <w:rsid w:val="00F97D8A"/>
    <w:rsid w:val="00F97DBA"/>
    <w:rsid w:val="00FA1266"/>
    <w:rsid w:val="00FA2F27"/>
    <w:rsid w:val="00FA7229"/>
    <w:rsid w:val="00FB0799"/>
    <w:rsid w:val="00FB36FA"/>
    <w:rsid w:val="00FB4229"/>
    <w:rsid w:val="00FC1192"/>
    <w:rsid w:val="00FC2CC1"/>
    <w:rsid w:val="00FD181E"/>
    <w:rsid w:val="00FD2258"/>
    <w:rsid w:val="00FE251B"/>
    <w:rsid w:val="00FF1498"/>
    <w:rsid w:val="00FF24AC"/>
    <w:rsid w:val="00FF2D4E"/>
    <w:rsid w:val="00FF4BC0"/>
    <w:rsid w:val="25376CE7"/>
    <w:rsid w:val="3B0F2085"/>
    <w:rsid w:val="3BFFB4CF"/>
    <w:rsid w:val="62176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26033C"/>
  <w15:docId w15:val="{73ED2C78-41E0-47DB-8B50-57A2A99AA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a4"/>
    <w:qFormat/>
    <w:pPr>
      <w:spacing w:after="0"/>
    </w:pPr>
    <w:rPr>
      <w:sz w:val="24"/>
      <w:szCs w:val="24"/>
    </w:rPr>
  </w:style>
  <w:style w:type="paragraph" w:styleId="a5">
    <w:name w:val="annotation text"/>
    <w:basedOn w:val="a"/>
    <w:link w:val="a6"/>
    <w:qFormat/>
  </w:style>
  <w:style w:type="paragraph" w:styleId="a7">
    <w:name w:val="Body Text"/>
    <w:basedOn w:val="a"/>
    <w:link w:val="a8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aa"/>
    <w:qFormat/>
    <w:pPr>
      <w:spacing w:after="0"/>
    </w:pPr>
    <w:rPr>
      <w:rFonts w:ascii="Helvetica" w:hAnsi="Helvetica"/>
      <w:sz w:val="18"/>
      <w:szCs w:val="18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ad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styleId="af">
    <w:name w:val="annotation subject"/>
    <w:basedOn w:val="a5"/>
    <w:next w:val="a5"/>
    <w:link w:val="af0"/>
    <w:qFormat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basedOn w:val="a0"/>
    <w:uiPriority w:val="99"/>
    <w:qFormat/>
    <w:rPr>
      <w:sz w:val="16"/>
      <w:szCs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Zchn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ad">
    <w:name w:val="页眉 字符"/>
    <w:link w:val="ac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a4">
    <w:name w:val="文档结构图 字符"/>
    <w:basedOn w:val="a0"/>
    <w:link w:val="a3"/>
    <w:qFormat/>
    <w:rPr>
      <w:sz w:val="24"/>
      <w:szCs w:val="24"/>
      <w:lang w:eastAsia="en-US"/>
    </w:rPr>
  </w:style>
  <w:style w:type="character" w:customStyle="1" w:styleId="aa">
    <w:name w:val="批注框文本 字符"/>
    <w:basedOn w:val="a0"/>
    <w:link w:val="a9"/>
    <w:qFormat/>
    <w:rPr>
      <w:rFonts w:ascii="Helvetica" w:hAnsi="Helvetica"/>
      <w:sz w:val="18"/>
      <w:szCs w:val="18"/>
      <w:lang w:eastAsia="en-US"/>
    </w:rPr>
  </w:style>
  <w:style w:type="paragraph" w:customStyle="1" w:styleId="Agreement">
    <w:name w:val="Agreement"/>
    <w:basedOn w:val="a"/>
    <w:next w:val="a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List Paragraph"/>
    <w:basedOn w:val="a"/>
    <w:link w:val="af6"/>
    <w:uiPriority w:val="34"/>
    <w:qFormat/>
    <w:pPr>
      <w:ind w:left="720"/>
      <w:contextualSpacing/>
    </w:p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link w:val="B1"/>
    <w:qFormat/>
    <w:locked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10">
    <w:name w:val="标题 1 字符"/>
    <w:basedOn w:val="a0"/>
    <w:link w:val="1"/>
    <w:qFormat/>
    <w:rPr>
      <w:rFonts w:ascii="Arial" w:hAnsi="Arial"/>
      <w:sz w:val="36"/>
      <w:lang w:eastAsia="en-US"/>
    </w:rPr>
  </w:style>
  <w:style w:type="character" w:customStyle="1" w:styleId="a6">
    <w:name w:val="批注文字 字符"/>
    <w:basedOn w:val="a0"/>
    <w:link w:val="a5"/>
    <w:qFormat/>
    <w:rPr>
      <w:lang w:eastAsia="en-US"/>
    </w:rPr>
  </w:style>
  <w:style w:type="character" w:customStyle="1" w:styleId="af0">
    <w:name w:val="批注主题 字符"/>
    <w:basedOn w:val="a6"/>
    <w:link w:val="af"/>
    <w:qFormat/>
    <w:rPr>
      <w:b/>
      <w:bCs/>
      <w:lang w:eastAsia="en-US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  <w:lang w:eastAsia="en-US"/>
    </w:rPr>
  </w:style>
  <w:style w:type="paragraph" w:customStyle="1" w:styleId="EmailDiscussion2">
    <w:name w:val="EmailDiscussion2"/>
    <w:basedOn w:val="a"/>
    <w:uiPriority w:val="99"/>
    <w:qFormat/>
    <w:pPr>
      <w:spacing w:after="0"/>
      <w:ind w:left="1622" w:hanging="363"/>
    </w:pPr>
    <w:rPr>
      <w:rFonts w:ascii="Arial" w:eastAsiaTheme="minorEastAsia" w:hAnsi="Arial" w:cs="Arial"/>
      <w:lang w:val="en-US" w:eastAsia="en-GB"/>
    </w:rPr>
  </w:style>
  <w:style w:type="character" w:customStyle="1" w:styleId="EmailDiscussionChar">
    <w:name w:val="EmailDiscussion Char"/>
    <w:basedOn w:val="a0"/>
    <w:link w:val="EmailDiscussion"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2"/>
      </w:numPr>
      <w:spacing w:before="40" w:after="0"/>
      <w:ind w:left="1619"/>
    </w:pPr>
    <w:rPr>
      <w:rFonts w:ascii="Arial" w:hAnsi="Arial" w:cs="Arial"/>
      <w:b/>
      <w:bCs/>
      <w:lang w:eastAsia="en-GB"/>
    </w:rPr>
  </w:style>
  <w:style w:type="character" w:customStyle="1" w:styleId="a8">
    <w:name w:val="正文文本 字符"/>
    <w:link w:val="a7"/>
    <w:qFormat/>
    <w:rPr>
      <w:rFonts w:eastAsia="MS Mincho"/>
      <w:szCs w:val="24"/>
      <w:lang w:val="en-US" w:eastAsia="en-US"/>
    </w:rPr>
  </w:style>
  <w:style w:type="character" w:customStyle="1" w:styleId="BodyTextChar1">
    <w:name w:val="Body Text Char1"/>
    <w:basedOn w:val="a0"/>
    <w:qFormat/>
    <w:rPr>
      <w:lang w:eastAsia="en-US"/>
    </w:rPr>
  </w:style>
  <w:style w:type="character" w:customStyle="1" w:styleId="TFChar">
    <w:name w:val="TF Char"/>
    <w:link w:val="TF"/>
    <w:qFormat/>
    <w:locked/>
    <w:rPr>
      <w:rFonts w:ascii="Arial" w:hAnsi="Arial"/>
      <w:b/>
      <w:lang w:eastAsia="en-US"/>
    </w:rPr>
  </w:style>
  <w:style w:type="character" w:customStyle="1" w:styleId="af6">
    <w:name w:val="列表段落 字符"/>
    <w:link w:val="af5"/>
    <w:uiPriority w:val="34"/>
    <w:qFormat/>
    <w:locked/>
    <w:rPr>
      <w:lang w:val="en-GB" w:eastAsia="en-US"/>
    </w:rPr>
  </w:style>
  <w:style w:type="character" w:customStyle="1" w:styleId="normaltextrun">
    <w:name w:val="normaltextrun"/>
    <w:basedOn w:val="a0"/>
  </w:style>
  <w:style w:type="character" w:customStyle="1" w:styleId="eop">
    <w:name w:val="eop"/>
    <w:basedOn w:val="a0"/>
  </w:style>
  <w:style w:type="table" w:customStyle="1" w:styleId="TableNormal1">
    <w:name w:val="Table Normal1"/>
    <w:basedOn w:val="a1"/>
    <w:semiHidden/>
    <w:pPr>
      <w:spacing w:line="256" w:lineRule="auto"/>
    </w:pPr>
    <w:rPr>
      <w:lang w:val="sv" w:eastAsia="sv"/>
    </w:rPr>
    <w:tblPr/>
  </w:style>
  <w:style w:type="character" w:customStyle="1" w:styleId="UnresolvedMention1">
    <w:name w:val="Unresolved Mention1"/>
    <w:basedOn w:val="a0"/>
    <w:uiPriority w:val="99"/>
    <w:semiHidden/>
    <w:unhideWhenUsed/>
    <w:rsid w:val="00C25805"/>
    <w:rPr>
      <w:color w:val="605E5C"/>
      <w:shd w:val="clear" w:color="auto" w:fill="E1DFDD"/>
    </w:rPr>
  </w:style>
  <w:style w:type="paragraph" w:styleId="af7">
    <w:name w:val="Revision"/>
    <w:hidden/>
    <w:uiPriority w:val="99"/>
    <w:semiHidden/>
    <w:rsid w:val="00352D8C"/>
    <w:pPr>
      <w:spacing w:after="0" w:line="240" w:lineRule="auto"/>
    </w:pPr>
    <w:rPr>
      <w:lang w:val="en-GB" w:eastAsia="en-US"/>
    </w:rPr>
  </w:style>
  <w:style w:type="character" w:styleId="af8">
    <w:name w:val="Unresolved Mention"/>
    <w:basedOn w:val="a0"/>
    <w:uiPriority w:val="99"/>
    <w:semiHidden/>
    <w:unhideWhenUsed/>
    <w:rsid w:val="001C27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3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id Koziol</dc:creator>
  <cp:lastModifiedBy>Huawei-v1</cp:lastModifiedBy>
  <cp:revision>6</cp:revision>
  <dcterms:created xsi:type="dcterms:W3CDTF">2022-11-17T09:09:00Z</dcterms:created>
  <dcterms:modified xsi:type="dcterms:W3CDTF">2022-11-1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0.0.0.0</vt:lpwstr>
  </property>
  <property fmtid="{D5CDD505-2E9C-101B-9397-08002B2CF9AE}" pid="4" name="_2015_ms_pID_725343">
    <vt:lpwstr>(3)C9FkxW2Muqc2pN969aZkX1D98MZypaydAPzexdrk58y1fGkQp2ATjKIGZcw9O1J+oDCAqLc1
3gPxOokJ2Q+Fvaqwpr0tH0xXs62WZPXx/Ul/mBFOBFnBnDqs4/G5//bKE9ZepNUYBK4ndFdc
440tHOJpRyQVgoLu8seaNZ5x/tSIGDdT77TH8O0Fwa3m85QNr9C3ByNtmtp7Xzo7/7Y6A4Ah
oTDGN/XRV/YCeisj5C</vt:lpwstr>
  </property>
  <property fmtid="{D5CDD505-2E9C-101B-9397-08002B2CF9AE}" pid="5" name="_2015_ms_pID_7253431">
    <vt:lpwstr>5odbKCi6+VgtQ0+4Qhg76g/1ZPS4jjBtuERFMRPWCdK2u+GWASwr6d
aV/51GrhX1mfvXIWVtsutLsRQWWOaCuWjklvv8JwEuGlUUuB/qNwvxwUODJ7h60SpqsDc00z
09ZwRw+hsn5zQVojIIfQYC9AFe+bVkB43xBNgMPWwH7NinrBVi39VYcCbMvmFcKRNK+htSFz
DXCSoHeAH7QWB8HijNp4wHInn0i+Oe2/pMwb</vt:lpwstr>
  </property>
  <property fmtid="{D5CDD505-2E9C-101B-9397-08002B2CF9AE}" pid="6" name="_2015_ms_pID_7253432">
    <vt:lpwstr>iA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68417375</vt:lpwstr>
  </property>
</Properties>
</file>